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fb6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393d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129ec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9ccf23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2:55:10Z</dcterms:created>
  <dcterms:modified xsi:type="dcterms:W3CDTF">2022-01-09T02:55:10Z</dcterms:modified>
</cp:coreProperties>
</file>